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1055" w:rsidRPr="00891055" w:rsidRDefault="00891055" w:rsidP="00EE7136">
      <w:pPr>
        <w:pBdr>
          <w:top w:val="single" w:sz="6" w:space="8" w:color="A5A5A5" w:themeColor="accent3"/>
          <w:bottom w:val="single" w:sz="6" w:space="8" w:color="A5A5A5" w:themeColor="accent3"/>
        </w:pBdr>
        <w:spacing w:after="400" w:line="240" w:lineRule="auto"/>
        <w:contextualSpacing/>
        <w:jc w:val="center"/>
        <w:rPr>
          <w:rFonts w:asciiTheme="majorHAnsi" w:eastAsiaTheme="majorEastAsia" w:hAnsiTheme="majorHAnsi" w:cstheme="majorBidi"/>
          <w:caps/>
          <w:color w:val="44546A" w:themeColor="text2"/>
          <w:spacing w:val="30"/>
          <w:sz w:val="32"/>
          <w:szCs w:val="72"/>
          <w:u w:val="single"/>
        </w:rPr>
      </w:pPr>
      <w:bookmarkStart w:id="0" w:name="_GoBack"/>
      <w:bookmarkEnd w:id="0"/>
      <w:r w:rsidRPr="00891055">
        <w:rPr>
          <w:rFonts w:asciiTheme="majorHAnsi" w:eastAsiaTheme="majorEastAsia" w:hAnsiTheme="majorHAnsi" w:cstheme="majorBidi"/>
          <w:caps/>
          <w:color w:val="44546A" w:themeColor="text2"/>
          <w:spacing w:val="30"/>
          <w:sz w:val="32"/>
          <w:szCs w:val="72"/>
        </w:rPr>
        <w:t>Admin</w:t>
      </w:r>
      <w:r w:rsidR="00EE7136">
        <w:rPr>
          <w:rFonts w:asciiTheme="majorHAnsi" w:eastAsiaTheme="majorEastAsia" w:hAnsiTheme="majorHAnsi" w:cstheme="majorBidi"/>
          <w:caps/>
          <w:color w:val="44546A" w:themeColor="text2"/>
          <w:spacing w:val="30"/>
          <w:sz w:val="32"/>
          <w:szCs w:val="72"/>
        </w:rPr>
        <w:t>istration</w:t>
      </w:r>
      <w:r w:rsidRPr="00891055">
        <w:rPr>
          <w:rFonts w:asciiTheme="majorHAnsi" w:eastAsiaTheme="majorEastAsia" w:hAnsiTheme="majorHAnsi" w:cstheme="majorBidi"/>
          <w:caps/>
          <w:color w:val="44546A" w:themeColor="text2"/>
          <w:spacing w:val="30"/>
          <w:sz w:val="32"/>
          <w:szCs w:val="72"/>
        </w:rPr>
        <w:t xml:space="preserve"> ExecutivE</w:t>
      </w:r>
      <w:r w:rsidR="00EE7136">
        <w:rPr>
          <w:rFonts w:asciiTheme="majorHAnsi" w:eastAsiaTheme="majorEastAsia" w:hAnsiTheme="majorHAnsi" w:cstheme="majorBidi"/>
          <w:caps/>
          <w:color w:val="44546A" w:themeColor="text2"/>
          <w:spacing w:val="30"/>
          <w:sz w:val="32"/>
          <w:szCs w:val="72"/>
        </w:rPr>
        <w:t xml:space="preserve"> </w:t>
      </w:r>
      <w:r w:rsidR="002A1588">
        <w:rPr>
          <w:rFonts w:asciiTheme="majorHAnsi" w:eastAsiaTheme="majorEastAsia" w:hAnsiTheme="majorHAnsi" w:cstheme="majorBidi"/>
          <w:caps/>
          <w:color w:val="44546A" w:themeColor="text2"/>
          <w:spacing w:val="30"/>
          <w:sz w:val="32"/>
          <w:szCs w:val="72"/>
        </w:rPr>
        <w:t>x2</w:t>
      </w:r>
    </w:p>
    <w:p w:rsidR="00EE7136" w:rsidRDefault="00EE7136" w:rsidP="00F22AF3">
      <w:pPr>
        <w:spacing w:after="120" w:line="240" w:lineRule="auto"/>
        <w:jc w:val="both"/>
        <w:rPr>
          <w:rFonts w:eastAsiaTheme="minorEastAsia"/>
          <w:sz w:val="18"/>
          <w:szCs w:val="21"/>
        </w:rPr>
      </w:pPr>
    </w:p>
    <w:p w:rsidR="00EE7136" w:rsidRDefault="00EE7136" w:rsidP="00F22AF3">
      <w:pPr>
        <w:spacing w:after="120" w:line="240" w:lineRule="auto"/>
        <w:jc w:val="both"/>
        <w:rPr>
          <w:rFonts w:eastAsiaTheme="minorEastAsia"/>
          <w:sz w:val="18"/>
          <w:szCs w:val="21"/>
        </w:rPr>
      </w:pPr>
    </w:p>
    <w:p w:rsidR="00EE7136" w:rsidRPr="00483384" w:rsidRDefault="002D68A0" w:rsidP="00F22AF3">
      <w:pPr>
        <w:spacing w:after="120" w:line="240" w:lineRule="auto"/>
        <w:jc w:val="both"/>
        <w:rPr>
          <w:rFonts w:ascii="Montserrat" w:eastAsiaTheme="minorEastAsia" w:hAnsi="Montserrat"/>
          <w:sz w:val="18"/>
          <w:szCs w:val="21"/>
        </w:rPr>
      </w:pPr>
      <w:r>
        <w:rPr>
          <w:rFonts w:ascii="Montserrat" w:eastAsiaTheme="minorEastAsia" w:hAnsi="Montserrat"/>
          <w:sz w:val="18"/>
          <w:szCs w:val="21"/>
        </w:rPr>
        <w:t>Could</w:t>
      </w:r>
      <w:r w:rsidR="00EE7136" w:rsidRPr="00483384">
        <w:rPr>
          <w:rFonts w:ascii="Montserrat" w:eastAsiaTheme="minorEastAsia" w:hAnsi="Montserrat"/>
          <w:sz w:val="18"/>
          <w:szCs w:val="21"/>
        </w:rPr>
        <w:t xml:space="preserve"> you provide </w:t>
      </w:r>
      <w:r>
        <w:rPr>
          <w:rFonts w:ascii="Montserrat" w:eastAsiaTheme="minorEastAsia" w:hAnsi="Montserrat"/>
          <w:sz w:val="18"/>
          <w:szCs w:val="21"/>
        </w:rPr>
        <w:t xml:space="preserve">amazing </w:t>
      </w:r>
      <w:r w:rsidR="002A1588">
        <w:rPr>
          <w:rFonts w:ascii="Montserrat" w:eastAsiaTheme="minorEastAsia" w:hAnsi="Montserrat"/>
          <w:sz w:val="18"/>
          <w:szCs w:val="21"/>
        </w:rPr>
        <w:t xml:space="preserve">administrative </w:t>
      </w:r>
      <w:r>
        <w:rPr>
          <w:rFonts w:ascii="Montserrat" w:eastAsiaTheme="minorEastAsia" w:hAnsi="Montserrat"/>
          <w:sz w:val="18"/>
          <w:szCs w:val="21"/>
        </w:rPr>
        <w:t>support to our Sales Managers and P</w:t>
      </w:r>
      <w:r w:rsidR="00EE7136" w:rsidRPr="00483384">
        <w:rPr>
          <w:rFonts w:ascii="Montserrat" w:eastAsiaTheme="minorEastAsia" w:hAnsi="Montserrat"/>
          <w:sz w:val="18"/>
          <w:szCs w:val="21"/>
        </w:rPr>
        <w:t>ublishers?</w:t>
      </w:r>
    </w:p>
    <w:p w:rsidR="00EE7136" w:rsidRPr="00483384" w:rsidRDefault="00EE7136" w:rsidP="00F22AF3">
      <w:pPr>
        <w:spacing w:after="120" w:line="240" w:lineRule="auto"/>
        <w:jc w:val="both"/>
        <w:rPr>
          <w:rFonts w:ascii="Montserrat" w:eastAsiaTheme="minorEastAsia" w:hAnsi="Montserrat"/>
          <w:sz w:val="18"/>
          <w:szCs w:val="21"/>
        </w:rPr>
      </w:pPr>
      <w:r w:rsidRPr="00483384">
        <w:rPr>
          <w:rFonts w:ascii="Montserrat" w:eastAsiaTheme="minorEastAsia" w:hAnsi="Montserrat"/>
          <w:sz w:val="18"/>
          <w:szCs w:val="21"/>
        </w:rPr>
        <w:t xml:space="preserve">Do you have </w:t>
      </w:r>
      <w:r w:rsidR="002D68A0">
        <w:rPr>
          <w:rFonts w:ascii="Montserrat" w:eastAsiaTheme="minorEastAsia" w:hAnsi="Montserrat"/>
          <w:sz w:val="18"/>
          <w:szCs w:val="21"/>
        </w:rPr>
        <w:t xml:space="preserve">an </w:t>
      </w:r>
      <w:r w:rsidRPr="00483384">
        <w:rPr>
          <w:rFonts w:ascii="Montserrat" w:eastAsiaTheme="minorEastAsia" w:hAnsi="Montserrat"/>
          <w:sz w:val="18"/>
          <w:szCs w:val="21"/>
        </w:rPr>
        <w:t>exceptional eye for detail with top</w:t>
      </w:r>
      <w:r w:rsidR="002D68A0">
        <w:rPr>
          <w:rFonts w:ascii="Montserrat" w:eastAsiaTheme="minorEastAsia" w:hAnsi="Montserrat"/>
          <w:sz w:val="18"/>
          <w:szCs w:val="21"/>
        </w:rPr>
        <w:t>-</w:t>
      </w:r>
      <w:r w:rsidRPr="00483384">
        <w:rPr>
          <w:rFonts w:ascii="Montserrat" w:eastAsiaTheme="minorEastAsia" w:hAnsi="Montserrat"/>
          <w:sz w:val="18"/>
          <w:szCs w:val="21"/>
        </w:rPr>
        <w:t>class organisational skills to match?</w:t>
      </w:r>
    </w:p>
    <w:p w:rsidR="00EE7136" w:rsidRDefault="002A1588" w:rsidP="00F22AF3">
      <w:pPr>
        <w:spacing w:after="120" w:line="240" w:lineRule="auto"/>
        <w:jc w:val="both"/>
        <w:rPr>
          <w:rFonts w:ascii="Montserrat" w:eastAsiaTheme="minorEastAsia" w:hAnsi="Montserrat"/>
          <w:sz w:val="18"/>
          <w:szCs w:val="21"/>
        </w:rPr>
      </w:pPr>
      <w:r>
        <w:rPr>
          <w:rFonts w:ascii="Montserrat" w:eastAsiaTheme="minorEastAsia" w:hAnsi="Montserrat"/>
          <w:sz w:val="18"/>
          <w:szCs w:val="21"/>
        </w:rPr>
        <w:t xml:space="preserve">Can you </w:t>
      </w:r>
      <w:r w:rsidR="00EE7136" w:rsidRPr="00483384">
        <w:rPr>
          <w:rFonts w:ascii="Montserrat" w:eastAsiaTheme="minorEastAsia" w:hAnsi="Montserrat"/>
          <w:sz w:val="18"/>
          <w:szCs w:val="21"/>
        </w:rPr>
        <w:t xml:space="preserve">drive sales and work with publishers by providing accurate reporting? </w:t>
      </w:r>
    </w:p>
    <w:p w:rsidR="00D62FC9" w:rsidRDefault="00D62FC9" w:rsidP="00F22AF3">
      <w:pPr>
        <w:spacing w:after="120" w:line="240" w:lineRule="auto"/>
        <w:jc w:val="both"/>
        <w:rPr>
          <w:rFonts w:ascii="Montserrat" w:eastAsiaTheme="minorEastAsia" w:hAnsi="Montserrat"/>
          <w:sz w:val="18"/>
          <w:szCs w:val="21"/>
        </w:rPr>
      </w:pPr>
      <w:r w:rsidRPr="00D62FC9">
        <w:rPr>
          <w:rFonts w:ascii="Montserrat" w:eastAsiaTheme="minorEastAsia" w:hAnsi="Montserrat"/>
          <w:sz w:val="18"/>
          <w:szCs w:val="21"/>
        </w:rPr>
        <w:t>If so then we have two interesting roles for you</w:t>
      </w:r>
      <w:r w:rsidR="009F38F4">
        <w:rPr>
          <w:rFonts w:ascii="Montserrat" w:eastAsiaTheme="minorEastAsia" w:hAnsi="Montserrat"/>
          <w:sz w:val="18"/>
          <w:szCs w:val="21"/>
        </w:rPr>
        <w:t>,</w:t>
      </w:r>
      <w:r w:rsidRPr="00D62FC9">
        <w:rPr>
          <w:rFonts w:ascii="Montserrat" w:eastAsiaTheme="minorEastAsia" w:hAnsi="Montserrat"/>
          <w:sz w:val="18"/>
          <w:szCs w:val="21"/>
        </w:rPr>
        <w:t xml:space="preserve"> Sales Development Executive and Admin Circulation Executive.</w:t>
      </w:r>
    </w:p>
    <w:p w:rsidR="003D062C" w:rsidRDefault="003D062C" w:rsidP="002A1588">
      <w:pPr>
        <w:spacing w:after="120" w:line="240" w:lineRule="auto"/>
        <w:jc w:val="both"/>
        <w:rPr>
          <w:rFonts w:ascii="Montserrat" w:eastAsiaTheme="minorEastAsia" w:hAnsi="Montserrat"/>
          <w:b/>
          <w:sz w:val="18"/>
          <w:szCs w:val="21"/>
        </w:rPr>
      </w:pPr>
    </w:p>
    <w:p w:rsidR="003D062C" w:rsidRPr="003D062C" w:rsidRDefault="003D062C" w:rsidP="002A1588">
      <w:pPr>
        <w:spacing w:after="120" w:line="240" w:lineRule="auto"/>
        <w:jc w:val="both"/>
        <w:rPr>
          <w:rFonts w:ascii="Montserrat" w:eastAsiaTheme="majorEastAsia" w:hAnsi="Montserrat" w:cstheme="majorBidi"/>
          <w:color w:val="2E74B5" w:themeColor="accent1" w:themeShade="BF"/>
        </w:rPr>
      </w:pPr>
      <w:r w:rsidRPr="003D062C">
        <w:rPr>
          <w:rFonts w:ascii="Montserrat" w:eastAsiaTheme="majorEastAsia" w:hAnsi="Montserrat" w:cstheme="majorBidi"/>
          <w:color w:val="2E74B5" w:themeColor="accent1" w:themeShade="BF"/>
        </w:rPr>
        <w:t>Admin Circulation Executive</w:t>
      </w:r>
    </w:p>
    <w:p w:rsidR="002A1588" w:rsidRDefault="002A1588" w:rsidP="00F22AF3">
      <w:pPr>
        <w:spacing w:after="120" w:line="240" w:lineRule="auto"/>
        <w:jc w:val="both"/>
        <w:rPr>
          <w:rFonts w:ascii="Montserrat" w:eastAsiaTheme="minorEastAsia" w:hAnsi="Montserrat"/>
          <w:sz w:val="18"/>
          <w:szCs w:val="21"/>
        </w:rPr>
      </w:pPr>
      <w:r w:rsidRPr="003D062C">
        <w:rPr>
          <w:rFonts w:ascii="Montserrat" w:eastAsiaTheme="minorEastAsia" w:hAnsi="Montserrat"/>
          <w:sz w:val="18"/>
          <w:szCs w:val="21"/>
        </w:rPr>
        <w:t>The role of the Admin Circulation Executive here at Seymour will see you working with Publishers finding opportunities to drive sales at retail, maximise their trade marketing investment and find efficiency in distribution. You will work closely with one of Seymour’s senior management team, supporting them with the management of market leading accounts and providing administration, reporting and promotional activity and the development of commercial publisher relationships.</w:t>
      </w:r>
    </w:p>
    <w:p w:rsidR="003D062C" w:rsidRPr="003D062C" w:rsidRDefault="003D062C" w:rsidP="00F22AF3">
      <w:pPr>
        <w:spacing w:after="120" w:line="240" w:lineRule="auto"/>
        <w:jc w:val="both"/>
        <w:rPr>
          <w:rFonts w:ascii="Montserrat" w:eastAsiaTheme="minorEastAsia" w:hAnsi="Montserrat"/>
          <w:sz w:val="18"/>
          <w:szCs w:val="21"/>
        </w:rPr>
      </w:pPr>
    </w:p>
    <w:p w:rsidR="003D062C" w:rsidRPr="003D062C" w:rsidRDefault="003D062C" w:rsidP="00F22AF3">
      <w:pPr>
        <w:spacing w:after="120" w:line="240" w:lineRule="auto"/>
        <w:jc w:val="both"/>
        <w:rPr>
          <w:rFonts w:ascii="Montserrat" w:eastAsiaTheme="majorEastAsia" w:hAnsi="Montserrat" w:cstheme="majorBidi"/>
          <w:color w:val="2E74B5" w:themeColor="accent1" w:themeShade="BF"/>
        </w:rPr>
      </w:pPr>
      <w:r w:rsidRPr="003D062C">
        <w:rPr>
          <w:rFonts w:ascii="Montserrat" w:eastAsiaTheme="majorEastAsia" w:hAnsi="Montserrat" w:cstheme="majorBidi"/>
          <w:color w:val="2E74B5" w:themeColor="accent1" w:themeShade="BF"/>
        </w:rPr>
        <w:t xml:space="preserve">Sales Development Executive </w:t>
      </w:r>
    </w:p>
    <w:p w:rsidR="002A1588" w:rsidRPr="003D062C" w:rsidRDefault="003D062C" w:rsidP="00F22AF3">
      <w:pPr>
        <w:spacing w:after="120" w:line="240" w:lineRule="auto"/>
        <w:jc w:val="both"/>
        <w:rPr>
          <w:rFonts w:ascii="Montserrat" w:eastAsiaTheme="minorEastAsia" w:hAnsi="Montserrat"/>
          <w:sz w:val="18"/>
          <w:szCs w:val="21"/>
        </w:rPr>
      </w:pPr>
      <w:r w:rsidRPr="003D062C">
        <w:rPr>
          <w:rFonts w:ascii="Montserrat" w:eastAsiaTheme="minorEastAsia" w:hAnsi="Montserrat"/>
          <w:sz w:val="18"/>
          <w:szCs w:val="21"/>
        </w:rPr>
        <w:t xml:space="preserve">The role of the Sales Development </w:t>
      </w:r>
      <w:r w:rsidR="009F38F4">
        <w:rPr>
          <w:rFonts w:ascii="Montserrat" w:eastAsiaTheme="minorEastAsia" w:hAnsi="Montserrat"/>
          <w:sz w:val="18"/>
          <w:szCs w:val="21"/>
        </w:rPr>
        <w:t>Executive</w:t>
      </w:r>
      <w:r w:rsidRPr="003D062C">
        <w:rPr>
          <w:rFonts w:ascii="Montserrat" w:eastAsiaTheme="minorEastAsia" w:hAnsi="Montserrat"/>
          <w:sz w:val="18"/>
          <w:szCs w:val="21"/>
        </w:rPr>
        <w:t xml:space="preserve"> will see you supporting the Sales Development Managers in the areas of administration, reporting and promotional activity, </w:t>
      </w:r>
      <w:proofErr w:type="gramStart"/>
      <w:r w:rsidRPr="003D062C">
        <w:rPr>
          <w:rFonts w:ascii="Montserrat" w:eastAsiaTheme="minorEastAsia" w:hAnsi="Montserrat"/>
          <w:sz w:val="18"/>
          <w:szCs w:val="21"/>
        </w:rPr>
        <w:t>the</w:t>
      </w:r>
      <w:proofErr w:type="gramEnd"/>
      <w:r w:rsidRPr="003D062C">
        <w:rPr>
          <w:rFonts w:ascii="Montserrat" w:eastAsiaTheme="minorEastAsia" w:hAnsi="Montserrat"/>
          <w:sz w:val="18"/>
          <w:szCs w:val="21"/>
        </w:rPr>
        <w:t xml:space="preserve"> development of commercial publisher relationships and to continue Seymour’s growth as the largest exporter of UK magazines</w:t>
      </w:r>
    </w:p>
    <w:p w:rsidR="00483384" w:rsidRPr="00483384" w:rsidRDefault="00483384" w:rsidP="00483384">
      <w:pPr>
        <w:keepNext/>
        <w:keepLines/>
        <w:spacing w:before="320" w:after="80" w:line="240" w:lineRule="auto"/>
        <w:outlineLvl w:val="0"/>
        <w:rPr>
          <w:rFonts w:ascii="Montserrat" w:eastAsiaTheme="majorEastAsia" w:hAnsi="Montserrat" w:cstheme="majorBidi"/>
          <w:color w:val="2E74B5" w:themeColor="accent1" w:themeShade="BF"/>
          <w:sz w:val="24"/>
          <w:szCs w:val="40"/>
        </w:rPr>
      </w:pPr>
      <w:r w:rsidRPr="00483384">
        <w:rPr>
          <w:rFonts w:ascii="Montserrat" w:eastAsiaTheme="majorEastAsia" w:hAnsi="Montserrat" w:cstheme="majorBidi"/>
          <w:color w:val="2E74B5" w:themeColor="accent1" w:themeShade="BF"/>
          <w:sz w:val="24"/>
          <w:szCs w:val="40"/>
        </w:rPr>
        <w:t>Key Accountabilities</w:t>
      </w:r>
    </w:p>
    <w:p w:rsidR="00483384" w:rsidRPr="00483384" w:rsidRDefault="002A1588" w:rsidP="00483384">
      <w:pPr>
        <w:pStyle w:val="ListParagraph"/>
        <w:numPr>
          <w:ilvl w:val="0"/>
          <w:numId w:val="4"/>
        </w:numPr>
        <w:spacing w:after="0" w:line="240" w:lineRule="auto"/>
        <w:jc w:val="both"/>
        <w:rPr>
          <w:rFonts w:ascii="Montserrat" w:hAnsi="Montserrat"/>
          <w:sz w:val="18"/>
        </w:rPr>
      </w:pPr>
      <w:r>
        <w:rPr>
          <w:rFonts w:ascii="Montserrat" w:hAnsi="Montserrat"/>
          <w:sz w:val="18"/>
        </w:rPr>
        <w:t>M</w:t>
      </w:r>
      <w:r w:rsidR="00EE7136" w:rsidRPr="00483384">
        <w:rPr>
          <w:rFonts w:ascii="Montserrat" w:hAnsi="Montserrat"/>
          <w:sz w:val="18"/>
        </w:rPr>
        <w:t>anaging deadlines and working cross</w:t>
      </w:r>
      <w:r w:rsidR="002D68A0">
        <w:rPr>
          <w:rFonts w:ascii="Montserrat" w:hAnsi="Montserrat"/>
          <w:sz w:val="18"/>
        </w:rPr>
        <w:t>-</w:t>
      </w:r>
      <w:r w:rsidR="00EE7136" w:rsidRPr="00483384">
        <w:rPr>
          <w:rFonts w:ascii="Montserrat" w:hAnsi="Montserrat"/>
          <w:sz w:val="18"/>
        </w:rPr>
        <w:t xml:space="preserve">functionally will be key. </w:t>
      </w:r>
    </w:p>
    <w:p w:rsidR="00810DAA" w:rsidRPr="00483384" w:rsidRDefault="00810DAA" w:rsidP="00483384">
      <w:pPr>
        <w:pStyle w:val="ListParagraph"/>
        <w:numPr>
          <w:ilvl w:val="0"/>
          <w:numId w:val="4"/>
        </w:numPr>
        <w:spacing w:after="0" w:line="240" w:lineRule="auto"/>
        <w:jc w:val="both"/>
        <w:rPr>
          <w:rFonts w:ascii="Montserrat" w:hAnsi="Montserrat"/>
          <w:sz w:val="18"/>
        </w:rPr>
      </w:pPr>
      <w:r w:rsidRPr="00483384">
        <w:rPr>
          <w:rFonts w:ascii="Montserrat" w:hAnsi="Montserrat"/>
          <w:sz w:val="18"/>
        </w:rPr>
        <w:t>The delivery of timely and accurate publisher, territory, and internal reporting in systems ensuring that these</w:t>
      </w:r>
      <w:r w:rsidR="00483384" w:rsidRPr="00483384">
        <w:rPr>
          <w:rFonts w:ascii="Montserrat" w:hAnsi="Montserrat"/>
          <w:sz w:val="18"/>
        </w:rPr>
        <w:t xml:space="preserve"> are reflective of sales trends</w:t>
      </w:r>
    </w:p>
    <w:p w:rsidR="00810DAA" w:rsidRPr="00483384" w:rsidRDefault="00810DAA" w:rsidP="00483384">
      <w:pPr>
        <w:pStyle w:val="ListParagraph"/>
        <w:numPr>
          <w:ilvl w:val="0"/>
          <w:numId w:val="4"/>
        </w:numPr>
        <w:spacing w:after="0" w:line="240" w:lineRule="auto"/>
        <w:jc w:val="both"/>
        <w:rPr>
          <w:rFonts w:ascii="Montserrat" w:hAnsi="Montserrat"/>
          <w:sz w:val="18"/>
        </w:rPr>
      </w:pPr>
      <w:r w:rsidRPr="00483384">
        <w:rPr>
          <w:rFonts w:ascii="Montserrat" w:hAnsi="Montserrat"/>
          <w:sz w:val="18"/>
        </w:rPr>
        <w:t>Compile information for reporting packs</w:t>
      </w:r>
    </w:p>
    <w:p w:rsidR="00810DAA" w:rsidRPr="00483384" w:rsidRDefault="00810DAA" w:rsidP="00483384">
      <w:pPr>
        <w:pStyle w:val="ListParagraph"/>
        <w:numPr>
          <w:ilvl w:val="0"/>
          <w:numId w:val="4"/>
        </w:numPr>
        <w:spacing w:after="0" w:line="240" w:lineRule="auto"/>
        <w:jc w:val="both"/>
        <w:rPr>
          <w:rFonts w:ascii="Montserrat" w:hAnsi="Montserrat"/>
          <w:sz w:val="18"/>
        </w:rPr>
      </w:pPr>
      <w:r w:rsidRPr="00483384">
        <w:rPr>
          <w:rFonts w:ascii="Montserrat" w:hAnsi="Montserrat"/>
          <w:sz w:val="18"/>
        </w:rPr>
        <w:t>Accurately process</w:t>
      </w:r>
      <w:r w:rsidR="002D68A0">
        <w:rPr>
          <w:rFonts w:ascii="Montserrat" w:hAnsi="Montserrat"/>
          <w:sz w:val="18"/>
        </w:rPr>
        <w:t>ing</w:t>
      </w:r>
      <w:r w:rsidRPr="00483384">
        <w:rPr>
          <w:rFonts w:ascii="Montserrat" w:hAnsi="Montserrat"/>
          <w:sz w:val="18"/>
        </w:rPr>
        <w:t xml:space="preserve"> forms </w:t>
      </w:r>
    </w:p>
    <w:p w:rsidR="00810DAA" w:rsidRPr="00483384" w:rsidRDefault="00810DAA" w:rsidP="00483384">
      <w:pPr>
        <w:pStyle w:val="ListParagraph"/>
        <w:numPr>
          <w:ilvl w:val="0"/>
          <w:numId w:val="4"/>
        </w:numPr>
        <w:spacing w:after="0" w:line="240" w:lineRule="auto"/>
        <w:jc w:val="both"/>
        <w:rPr>
          <w:rFonts w:ascii="Montserrat" w:hAnsi="Montserrat"/>
          <w:sz w:val="18"/>
        </w:rPr>
      </w:pPr>
      <w:r w:rsidRPr="00483384">
        <w:rPr>
          <w:rFonts w:ascii="Montserrat" w:hAnsi="Montserrat"/>
          <w:sz w:val="18"/>
        </w:rPr>
        <w:t>Develop</w:t>
      </w:r>
      <w:r w:rsidR="003D062C">
        <w:rPr>
          <w:rFonts w:ascii="Montserrat" w:hAnsi="Montserrat"/>
          <w:sz w:val="18"/>
        </w:rPr>
        <w:t>ing</w:t>
      </w:r>
      <w:r w:rsidRPr="00483384">
        <w:rPr>
          <w:rFonts w:ascii="Montserrat" w:hAnsi="Montserrat"/>
          <w:sz w:val="18"/>
        </w:rPr>
        <w:t xml:space="preserve"> relationships and solicit</w:t>
      </w:r>
      <w:r w:rsidR="003D062C">
        <w:rPr>
          <w:rFonts w:ascii="Montserrat" w:hAnsi="Montserrat"/>
          <w:sz w:val="18"/>
        </w:rPr>
        <w:t>ing</w:t>
      </w:r>
      <w:r w:rsidRPr="00483384">
        <w:rPr>
          <w:rFonts w:ascii="Montserrat" w:hAnsi="Montserrat"/>
          <w:sz w:val="18"/>
        </w:rPr>
        <w:t xml:space="preserve"> orders from trading partners to identify and capitalise on all possible trading advantages.</w:t>
      </w:r>
    </w:p>
    <w:p w:rsidR="00483384" w:rsidRPr="00483384" w:rsidRDefault="00810DAA" w:rsidP="00483384">
      <w:pPr>
        <w:numPr>
          <w:ilvl w:val="0"/>
          <w:numId w:val="4"/>
        </w:numPr>
        <w:spacing w:after="0" w:line="240" w:lineRule="auto"/>
        <w:contextualSpacing/>
        <w:jc w:val="both"/>
        <w:rPr>
          <w:rFonts w:ascii="Montserrat" w:eastAsiaTheme="minorEastAsia" w:hAnsi="Montserrat"/>
          <w:sz w:val="18"/>
          <w:szCs w:val="21"/>
        </w:rPr>
      </w:pPr>
      <w:r w:rsidRPr="00483384">
        <w:rPr>
          <w:rFonts w:ascii="Montserrat" w:hAnsi="Montserrat"/>
          <w:sz w:val="18"/>
        </w:rPr>
        <w:t xml:space="preserve">Create and manage purchase orders </w:t>
      </w:r>
      <w:r w:rsidR="00483384" w:rsidRPr="00483384">
        <w:rPr>
          <w:rFonts w:ascii="Montserrat" w:eastAsiaTheme="minorEastAsia" w:hAnsi="Montserrat"/>
          <w:sz w:val="18"/>
          <w:szCs w:val="18"/>
        </w:rPr>
        <w:t xml:space="preserve">Update Trade Marketing budgets and administer incoming invoice charges </w:t>
      </w:r>
    </w:p>
    <w:p w:rsidR="00810DAA" w:rsidRPr="00483384" w:rsidRDefault="00810DAA" w:rsidP="00483384">
      <w:pPr>
        <w:pStyle w:val="ListParagraph"/>
        <w:numPr>
          <w:ilvl w:val="0"/>
          <w:numId w:val="4"/>
        </w:numPr>
        <w:spacing w:after="0" w:line="240" w:lineRule="auto"/>
        <w:jc w:val="both"/>
        <w:rPr>
          <w:rFonts w:ascii="Montserrat" w:hAnsi="Montserrat"/>
          <w:sz w:val="18"/>
        </w:rPr>
      </w:pPr>
      <w:r w:rsidRPr="00483384">
        <w:rPr>
          <w:rFonts w:ascii="Montserrat" w:hAnsi="Montserrat"/>
          <w:sz w:val="18"/>
        </w:rPr>
        <w:t>The monitoring and evaluation of title performance in line with publisher objectives and, where necessary, proposing credible solutions to ensure all agreed performance targets are secured.</w:t>
      </w:r>
    </w:p>
    <w:p w:rsidR="00810DAA" w:rsidRPr="00483384" w:rsidRDefault="00810DAA" w:rsidP="00483384">
      <w:pPr>
        <w:pStyle w:val="ListParagraph"/>
        <w:numPr>
          <w:ilvl w:val="0"/>
          <w:numId w:val="4"/>
        </w:numPr>
        <w:spacing w:after="0" w:line="240" w:lineRule="auto"/>
        <w:jc w:val="both"/>
        <w:rPr>
          <w:rFonts w:ascii="Montserrat" w:hAnsi="Montserrat"/>
          <w:sz w:val="18"/>
        </w:rPr>
      </w:pPr>
      <w:r w:rsidRPr="00483384">
        <w:rPr>
          <w:rFonts w:ascii="Montserrat" w:hAnsi="Montserrat"/>
          <w:sz w:val="18"/>
        </w:rPr>
        <w:t>Schedu</w:t>
      </w:r>
      <w:r w:rsidR="00483384" w:rsidRPr="00483384">
        <w:rPr>
          <w:rFonts w:ascii="Montserrat" w:hAnsi="Montserrat"/>
          <w:sz w:val="18"/>
        </w:rPr>
        <w:t>ling and data maintenance in</w:t>
      </w:r>
      <w:r w:rsidRPr="00483384">
        <w:rPr>
          <w:rFonts w:ascii="Montserrat" w:hAnsi="Montserrat"/>
          <w:sz w:val="18"/>
        </w:rPr>
        <w:t xml:space="preserve"> systems</w:t>
      </w:r>
    </w:p>
    <w:p w:rsidR="00810DAA" w:rsidRPr="00483384" w:rsidRDefault="00810DAA" w:rsidP="00483384">
      <w:pPr>
        <w:numPr>
          <w:ilvl w:val="0"/>
          <w:numId w:val="4"/>
        </w:numPr>
        <w:spacing w:after="0" w:line="240" w:lineRule="auto"/>
        <w:contextualSpacing/>
        <w:jc w:val="both"/>
        <w:rPr>
          <w:rFonts w:ascii="Montserrat" w:eastAsiaTheme="minorEastAsia" w:hAnsi="Montserrat"/>
          <w:sz w:val="18"/>
          <w:szCs w:val="21"/>
        </w:rPr>
      </w:pPr>
      <w:r w:rsidRPr="00483384">
        <w:rPr>
          <w:rFonts w:ascii="Montserrat" w:hAnsi="Montserrat"/>
          <w:sz w:val="18"/>
        </w:rPr>
        <w:t>Attend publisher</w:t>
      </w:r>
      <w:r w:rsidR="00483384" w:rsidRPr="00483384">
        <w:rPr>
          <w:rFonts w:ascii="Montserrat" w:hAnsi="Montserrat"/>
          <w:sz w:val="18"/>
        </w:rPr>
        <w:t>/sales</w:t>
      </w:r>
      <w:r w:rsidRPr="00483384">
        <w:rPr>
          <w:rFonts w:ascii="Montserrat" w:hAnsi="Montserrat"/>
          <w:sz w:val="18"/>
        </w:rPr>
        <w:t xml:space="preserve"> meetings to an agreed frequency and annual business reviews as required</w:t>
      </w:r>
      <w:r w:rsidR="00483384" w:rsidRPr="00483384">
        <w:rPr>
          <w:rFonts w:ascii="Montserrat" w:eastAsiaTheme="minorEastAsia" w:hAnsi="Montserrat"/>
          <w:sz w:val="18"/>
          <w:szCs w:val="21"/>
        </w:rPr>
        <w:t xml:space="preserve"> to develop best in class customer relationships with our publishing clients </w:t>
      </w:r>
    </w:p>
    <w:p w:rsidR="00483384" w:rsidRPr="00483384" w:rsidRDefault="00810DAA" w:rsidP="00483384">
      <w:pPr>
        <w:pStyle w:val="ListParagraph"/>
        <w:numPr>
          <w:ilvl w:val="0"/>
          <w:numId w:val="4"/>
        </w:numPr>
        <w:spacing w:after="0" w:line="240" w:lineRule="auto"/>
        <w:jc w:val="both"/>
        <w:rPr>
          <w:rFonts w:ascii="Montserrat" w:hAnsi="Montserrat"/>
          <w:sz w:val="18"/>
        </w:rPr>
      </w:pPr>
      <w:r w:rsidRPr="00483384">
        <w:rPr>
          <w:rFonts w:ascii="Montserrat" w:hAnsi="Montserrat"/>
          <w:sz w:val="18"/>
        </w:rPr>
        <w:t>Manage and maintain relevant administrative elements of the role</w:t>
      </w:r>
      <w:r w:rsidR="00483384" w:rsidRPr="00483384">
        <w:rPr>
          <w:rFonts w:ascii="Montserrat" w:hAnsi="Montserrat"/>
          <w:sz w:val="18"/>
          <w:szCs w:val="18"/>
        </w:rPr>
        <w:t>. Becoming a proficient user of company systems to able to provide ad-hoc reporting for your team</w:t>
      </w:r>
    </w:p>
    <w:p w:rsidR="00F22AF3" w:rsidRPr="002D68A0" w:rsidRDefault="00F22AF3" w:rsidP="00F22AF3">
      <w:pPr>
        <w:keepNext/>
        <w:keepLines/>
        <w:spacing w:before="320" w:after="80" w:line="240" w:lineRule="auto"/>
        <w:outlineLvl w:val="0"/>
        <w:rPr>
          <w:rFonts w:ascii="Montserrat" w:eastAsiaTheme="majorEastAsia" w:hAnsi="Montserrat" w:cstheme="majorBidi"/>
          <w:color w:val="2E74B5" w:themeColor="accent1" w:themeShade="BF"/>
          <w:sz w:val="24"/>
          <w:szCs w:val="40"/>
        </w:rPr>
      </w:pPr>
      <w:r w:rsidRPr="002D68A0">
        <w:rPr>
          <w:rFonts w:ascii="Montserrat" w:eastAsiaTheme="majorEastAsia" w:hAnsi="Montserrat" w:cstheme="majorBidi"/>
          <w:color w:val="2E74B5" w:themeColor="accent1" w:themeShade="BF"/>
          <w:sz w:val="24"/>
          <w:szCs w:val="40"/>
        </w:rPr>
        <w:t>Who are you?</w:t>
      </w:r>
    </w:p>
    <w:p w:rsidR="00F22AF3" w:rsidRPr="002D68A0" w:rsidRDefault="00F22AF3" w:rsidP="00F22AF3">
      <w:pPr>
        <w:numPr>
          <w:ilvl w:val="0"/>
          <w:numId w:val="2"/>
        </w:numPr>
        <w:spacing w:after="120" w:line="240" w:lineRule="auto"/>
        <w:ind w:left="714" w:hanging="357"/>
        <w:contextualSpacing/>
        <w:rPr>
          <w:rFonts w:ascii="Montserrat" w:eastAsiaTheme="minorEastAsia" w:hAnsi="Montserrat"/>
          <w:sz w:val="18"/>
          <w:szCs w:val="21"/>
        </w:rPr>
      </w:pPr>
      <w:r w:rsidRPr="002D68A0">
        <w:rPr>
          <w:rFonts w:ascii="Montserrat" w:eastAsiaTheme="minorEastAsia" w:hAnsi="Montserrat"/>
          <w:sz w:val="18"/>
          <w:szCs w:val="21"/>
        </w:rPr>
        <w:t>A team player, who is good at building trust and long term relationships</w:t>
      </w:r>
    </w:p>
    <w:p w:rsidR="00F22AF3" w:rsidRPr="002D68A0" w:rsidRDefault="00F22AF3" w:rsidP="00F22AF3">
      <w:pPr>
        <w:numPr>
          <w:ilvl w:val="0"/>
          <w:numId w:val="2"/>
        </w:numPr>
        <w:spacing w:after="120" w:line="240" w:lineRule="auto"/>
        <w:ind w:left="714" w:hanging="357"/>
        <w:contextualSpacing/>
        <w:rPr>
          <w:rFonts w:ascii="Montserrat" w:eastAsiaTheme="minorEastAsia" w:hAnsi="Montserrat"/>
          <w:sz w:val="18"/>
          <w:szCs w:val="21"/>
        </w:rPr>
      </w:pPr>
      <w:r w:rsidRPr="002D68A0">
        <w:rPr>
          <w:rFonts w:ascii="Montserrat" w:eastAsiaTheme="minorEastAsia" w:hAnsi="Montserrat"/>
          <w:sz w:val="18"/>
          <w:szCs w:val="21"/>
        </w:rPr>
        <w:t>You are self-motivated, well organised and good at meeting deadlines</w:t>
      </w:r>
    </w:p>
    <w:p w:rsidR="00F22AF3" w:rsidRPr="002D68A0" w:rsidRDefault="00F22AF3" w:rsidP="00F22AF3">
      <w:pPr>
        <w:numPr>
          <w:ilvl w:val="0"/>
          <w:numId w:val="2"/>
        </w:numPr>
        <w:spacing w:after="120" w:line="240" w:lineRule="auto"/>
        <w:ind w:left="714" w:hanging="357"/>
        <w:contextualSpacing/>
        <w:rPr>
          <w:rFonts w:ascii="Montserrat" w:eastAsiaTheme="minorEastAsia" w:hAnsi="Montserrat"/>
          <w:sz w:val="18"/>
          <w:szCs w:val="21"/>
        </w:rPr>
      </w:pPr>
      <w:r w:rsidRPr="002D68A0">
        <w:rPr>
          <w:rFonts w:ascii="Montserrat" w:eastAsiaTheme="minorEastAsia" w:hAnsi="Montserrat"/>
          <w:sz w:val="18"/>
          <w:szCs w:val="21"/>
        </w:rPr>
        <w:t xml:space="preserve">A strong communicator, good at getting your point across clearly and concisely </w:t>
      </w:r>
    </w:p>
    <w:p w:rsidR="00F22AF3" w:rsidRPr="002D68A0" w:rsidRDefault="00F22AF3" w:rsidP="00F22AF3">
      <w:pPr>
        <w:numPr>
          <w:ilvl w:val="0"/>
          <w:numId w:val="2"/>
        </w:numPr>
        <w:spacing w:after="120" w:line="240" w:lineRule="auto"/>
        <w:ind w:left="714" w:hanging="357"/>
        <w:contextualSpacing/>
        <w:rPr>
          <w:rFonts w:ascii="Montserrat" w:eastAsiaTheme="minorEastAsia" w:hAnsi="Montserrat"/>
          <w:sz w:val="18"/>
          <w:szCs w:val="21"/>
        </w:rPr>
      </w:pPr>
      <w:r w:rsidRPr="002D68A0">
        <w:rPr>
          <w:rFonts w:ascii="Montserrat" w:eastAsiaTheme="minorEastAsia" w:hAnsi="Montserrat"/>
          <w:sz w:val="18"/>
          <w:szCs w:val="21"/>
        </w:rPr>
        <w:t>You are also a good listener, have empathy and understand how to get the best out of those around you</w:t>
      </w:r>
    </w:p>
    <w:p w:rsidR="00F22AF3" w:rsidRPr="002D68A0" w:rsidRDefault="00F22AF3" w:rsidP="00F22AF3">
      <w:pPr>
        <w:numPr>
          <w:ilvl w:val="0"/>
          <w:numId w:val="2"/>
        </w:numPr>
        <w:spacing w:after="120" w:line="240" w:lineRule="auto"/>
        <w:ind w:left="714" w:hanging="357"/>
        <w:contextualSpacing/>
        <w:rPr>
          <w:rFonts w:ascii="Montserrat" w:eastAsiaTheme="minorEastAsia" w:hAnsi="Montserrat"/>
          <w:sz w:val="18"/>
          <w:szCs w:val="21"/>
        </w:rPr>
      </w:pPr>
      <w:r w:rsidRPr="002D68A0">
        <w:rPr>
          <w:rFonts w:ascii="Montserrat" w:eastAsiaTheme="minorEastAsia" w:hAnsi="Montserrat"/>
          <w:sz w:val="18"/>
          <w:szCs w:val="21"/>
        </w:rPr>
        <w:t>You have strong analytical skills, are inquisitive about data, with an eye for detail</w:t>
      </w:r>
    </w:p>
    <w:p w:rsidR="00562CB3" w:rsidRPr="002D68A0" w:rsidRDefault="00562CB3" w:rsidP="00562CB3">
      <w:pPr>
        <w:keepNext/>
        <w:keepLines/>
        <w:spacing w:before="320" w:after="80" w:line="240" w:lineRule="auto"/>
        <w:outlineLvl w:val="0"/>
        <w:rPr>
          <w:rFonts w:ascii="Montserrat" w:eastAsiaTheme="majorEastAsia" w:hAnsi="Montserrat" w:cstheme="majorBidi"/>
          <w:color w:val="2E74B5" w:themeColor="accent1" w:themeShade="BF"/>
          <w:sz w:val="24"/>
          <w:szCs w:val="40"/>
        </w:rPr>
      </w:pPr>
      <w:r w:rsidRPr="002D68A0">
        <w:rPr>
          <w:rFonts w:ascii="Montserrat" w:eastAsiaTheme="majorEastAsia" w:hAnsi="Montserrat" w:cstheme="majorBidi"/>
          <w:color w:val="2E74B5" w:themeColor="accent1" w:themeShade="BF"/>
          <w:sz w:val="24"/>
          <w:szCs w:val="40"/>
        </w:rPr>
        <w:lastRenderedPageBreak/>
        <w:t>What’s in it for you?</w:t>
      </w:r>
    </w:p>
    <w:p w:rsidR="00562CB3" w:rsidRPr="002D68A0" w:rsidRDefault="00562CB3" w:rsidP="00562CB3">
      <w:pPr>
        <w:spacing w:after="120" w:line="240" w:lineRule="auto"/>
        <w:jc w:val="both"/>
        <w:rPr>
          <w:rFonts w:ascii="Montserrat" w:eastAsiaTheme="minorEastAsia" w:hAnsi="Montserrat"/>
          <w:sz w:val="18"/>
          <w:szCs w:val="21"/>
        </w:rPr>
      </w:pPr>
      <w:r w:rsidRPr="002D68A0">
        <w:rPr>
          <w:rFonts w:ascii="Montserrat" w:eastAsiaTheme="minorEastAsia" w:hAnsi="Montserrat"/>
          <w:sz w:val="18"/>
          <w:szCs w:val="21"/>
        </w:rPr>
        <w:t>Seymour is part of The Frontline Group owned by two of the world’s leading publishing companies; Bauer Media and Immediate Media Company. This will give you the chance to grow your career across a number of different businesses and functions, including trade marketing, publishing, brand marketing, sales, finance and supply chain. We strongly believe in developing our own people and have a great track record of taking people from account exec level positions through to senior positions within the group.</w:t>
      </w:r>
    </w:p>
    <w:p w:rsidR="00562CB3" w:rsidRPr="002D68A0" w:rsidRDefault="00562CB3" w:rsidP="00562CB3">
      <w:pPr>
        <w:spacing w:after="120" w:line="240" w:lineRule="auto"/>
        <w:jc w:val="both"/>
        <w:rPr>
          <w:rFonts w:ascii="Montserrat" w:eastAsiaTheme="minorEastAsia" w:hAnsi="Montserrat"/>
          <w:sz w:val="18"/>
          <w:szCs w:val="21"/>
        </w:rPr>
      </w:pPr>
      <w:r w:rsidRPr="002D68A0">
        <w:rPr>
          <w:rFonts w:ascii="Montserrat" w:eastAsiaTheme="minorEastAsia" w:hAnsi="Montserrat"/>
          <w:sz w:val="18"/>
          <w:szCs w:val="21"/>
        </w:rPr>
        <w:t>As part of a high performing team</w:t>
      </w:r>
      <w:r w:rsidR="002D68A0" w:rsidRPr="002D68A0">
        <w:rPr>
          <w:rFonts w:ascii="Montserrat" w:eastAsiaTheme="minorEastAsia" w:hAnsi="Montserrat"/>
          <w:sz w:val="18"/>
          <w:szCs w:val="21"/>
        </w:rPr>
        <w:t>,</w:t>
      </w:r>
      <w:r w:rsidRPr="002D68A0">
        <w:rPr>
          <w:rFonts w:ascii="Montserrat" w:eastAsiaTheme="minorEastAsia" w:hAnsi="Montserrat"/>
          <w:sz w:val="18"/>
          <w:szCs w:val="21"/>
        </w:rPr>
        <w:t xml:space="preserve"> you will receive reward and recognition for what you achieve, through praise, recognition and the development of your career here at Seymour. We enjoy what we do and succeed by what we achieve as a team and what we do together. Based </w:t>
      </w:r>
      <w:r w:rsidR="002D68A0" w:rsidRPr="002D68A0">
        <w:rPr>
          <w:rFonts w:ascii="Montserrat" w:eastAsiaTheme="minorEastAsia" w:hAnsi="Montserrat"/>
          <w:sz w:val="18"/>
          <w:szCs w:val="21"/>
        </w:rPr>
        <w:t>o</w:t>
      </w:r>
      <w:r w:rsidRPr="002D68A0">
        <w:rPr>
          <w:rFonts w:ascii="Montserrat" w:eastAsiaTheme="minorEastAsia" w:hAnsi="Montserrat"/>
          <w:sz w:val="18"/>
          <w:szCs w:val="21"/>
        </w:rPr>
        <w:t>n Smithfield’s in the heart of London</w:t>
      </w:r>
      <w:r w:rsidR="002D68A0" w:rsidRPr="002D68A0">
        <w:rPr>
          <w:rFonts w:ascii="Montserrat" w:eastAsiaTheme="minorEastAsia" w:hAnsi="Montserrat"/>
          <w:sz w:val="18"/>
          <w:szCs w:val="21"/>
        </w:rPr>
        <w:t>,</w:t>
      </w:r>
      <w:r w:rsidRPr="002D68A0">
        <w:rPr>
          <w:rFonts w:ascii="Montserrat" w:eastAsiaTheme="minorEastAsia" w:hAnsi="Montserrat"/>
          <w:sz w:val="18"/>
          <w:szCs w:val="21"/>
        </w:rPr>
        <w:t xml:space="preserve"> it’s a great place to be and we have an active Social Club that organise great events. The role also comes with:</w:t>
      </w:r>
    </w:p>
    <w:p w:rsidR="00562CB3" w:rsidRPr="002D68A0" w:rsidRDefault="00562CB3" w:rsidP="00562CB3">
      <w:pPr>
        <w:numPr>
          <w:ilvl w:val="0"/>
          <w:numId w:val="3"/>
        </w:numPr>
        <w:spacing w:after="120" w:line="240" w:lineRule="auto"/>
        <w:contextualSpacing/>
        <w:rPr>
          <w:rFonts w:ascii="Montserrat" w:eastAsiaTheme="minorEastAsia" w:hAnsi="Montserrat"/>
          <w:sz w:val="18"/>
          <w:szCs w:val="21"/>
        </w:rPr>
      </w:pPr>
      <w:r w:rsidRPr="002D68A0">
        <w:rPr>
          <w:rFonts w:ascii="Montserrat" w:eastAsiaTheme="minorEastAsia" w:hAnsi="Montserrat"/>
          <w:sz w:val="18"/>
          <w:szCs w:val="21"/>
        </w:rPr>
        <w:t>A competitive package</w:t>
      </w:r>
    </w:p>
    <w:p w:rsidR="00562CB3" w:rsidRPr="002D68A0" w:rsidRDefault="00562CB3" w:rsidP="00562CB3">
      <w:pPr>
        <w:numPr>
          <w:ilvl w:val="0"/>
          <w:numId w:val="3"/>
        </w:numPr>
        <w:spacing w:after="120" w:line="240" w:lineRule="auto"/>
        <w:contextualSpacing/>
        <w:rPr>
          <w:rFonts w:ascii="Montserrat" w:eastAsiaTheme="minorEastAsia" w:hAnsi="Montserrat"/>
          <w:sz w:val="18"/>
          <w:szCs w:val="21"/>
        </w:rPr>
      </w:pPr>
      <w:r w:rsidRPr="002D68A0">
        <w:rPr>
          <w:rFonts w:ascii="Montserrat" w:eastAsiaTheme="minorEastAsia" w:hAnsi="Montserrat"/>
          <w:sz w:val="18"/>
          <w:szCs w:val="21"/>
        </w:rPr>
        <w:t>Flexible Benefits</w:t>
      </w:r>
    </w:p>
    <w:p w:rsidR="00562CB3" w:rsidRPr="002D68A0" w:rsidRDefault="00562CB3" w:rsidP="00562CB3">
      <w:pPr>
        <w:numPr>
          <w:ilvl w:val="0"/>
          <w:numId w:val="3"/>
        </w:numPr>
        <w:spacing w:after="120" w:line="240" w:lineRule="auto"/>
        <w:contextualSpacing/>
        <w:rPr>
          <w:rFonts w:ascii="Montserrat" w:eastAsiaTheme="minorEastAsia" w:hAnsi="Montserrat"/>
          <w:sz w:val="18"/>
          <w:szCs w:val="21"/>
        </w:rPr>
      </w:pPr>
      <w:r w:rsidRPr="002D68A0">
        <w:rPr>
          <w:rFonts w:ascii="Montserrat" w:eastAsiaTheme="minorEastAsia" w:hAnsi="Montserrat"/>
          <w:sz w:val="18"/>
          <w:szCs w:val="21"/>
        </w:rPr>
        <w:t>25 days holiday per year</w:t>
      </w:r>
    </w:p>
    <w:p w:rsidR="00562CB3" w:rsidRPr="002D68A0" w:rsidRDefault="00562CB3" w:rsidP="00562CB3">
      <w:pPr>
        <w:numPr>
          <w:ilvl w:val="0"/>
          <w:numId w:val="3"/>
        </w:numPr>
        <w:spacing w:after="120" w:line="240" w:lineRule="auto"/>
        <w:contextualSpacing/>
        <w:rPr>
          <w:rFonts w:ascii="Montserrat" w:eastAsiaTheme="minorEastAsia" w:hAnsi="Montserrat"/>
          <w:sz w:val="18"/>
          <w:szCs w:val="21"/>
        </w:rPr>
      </w:pPr>
      <w:r w:rsidRPr="002D68A0">
        <w:rPr>
          <w:rFonts w:ascii="Montserrat" w:eastAsiaTheme="minorEastAsia" w:hAnsi="Montserrat"/>
          <w:sz w:val="18"/>
          <w:szCs w:val="21"/>
        </w:rPr>
        <w:t>Pension scheme</w:t>
      </w:r>
    </w:p>
    <w:p w:rsidR="00562CB3" w:rsidRPr="002D68A0" w:rsidRDefault="00562CB3" w:rsidP="00562CB3">
      <w:pPr>
        <w:keepNext/>
        <w:keepLines/>
        <w:spacing w:before="320" w:after="80" w:line="240" w:lineRule="auto"/>
        <w:outlineLvl w:val="0"/>
        <w:rPr>
          <w:rFonts w:ascii="Montserrat" w:eastAsiaTheme="majorEastAsia" w:hAnsi="Montserrat" w:cstheme="majorBidi"/>
          <w:color w:val="2E74B5" w:themeColor="accent1" w:themeShade="BF"/>
          <w:sz w:val="24"/>
          <w:szCs w:val="40"/>
        </w:rPr>
      </w:pPr>
      <w:r w:rsidRPr="002D68A0">
        <w:rPr>
          <w:rFonts w:ascii="Montserrat" w:eastAsiaTheme="majorEastAsia" w:hAnsi="Montserrat" w:cstheme="majorBidi"/>
          <w:color w:val="2E74B5" w:themeColor="accent1" w:themeShade="BF"/>
          <w:sz w:val="24"/>
          <w:szCs w:val="40"/>
        </w:rPr>
        <w:t>About us</w:t>
      </w:r>
    </w:p>
    <w:p w:rsidR="00562CB3" w:rsidRPr="002D68A0" w:rsidRDefault="00562CB3" w:rsidP="00562CB3">
      <w:pPr>
        <w:spacing w:line="300" w:lineRule="auto"/>
        <w:rPr>
          <w:rFonts w:ascii="Montserrat" w:eastAsiaTheme="minorEastAsia" w:hAnsi="Montserrat"/>
          <w:sz w:val="18"/>
          <w:szCs w:val="21"/>
        </w:rPr>
      </w:pPr>
      <w:r w:rsidRPr="002D68A0">
        <w:rPr>
          <w:rFonts w:ascii="Montserrat" w:eastAsiaTheme="minorEastAsia" w:hAnsi="Montserrat"/>
          <w:noProof/>
          <w:sz w:val="21"/>
          <w:szCs w:val="21"/>
          <w:lang w:eastAsia="en-GB"/>
        </w:rPr>
        <w:drawing>
          <wp:inline distT="0" distB="0" distL="0" distR="0" wp14:anchorId="33A099B6" wp14:editId="3335B58F">
            <wp:extent cx="1155940" cy="400357"/>
            <wp:effectExtent l="0" t="0" r="6350" b="0"/>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5"/>
                    <a:stretch>
                      <a:fillRect/>
                    </a:stretch>
                  </pic:blipFill>
                  <pic:spPr>
                    <a:xfrm>
                      <a:off x="0" y="0"/>
                      <a:ext cx="1317939" cy="456465"/>
                    </a:xfrm>
                    <a:prstGeom prst="rect">
                      <a:avLst/>
                    </a:prstGeom>
                  </pic:spPr>
                </pic:pic>
              </a:graphicData>
            </a:graphic>
          </wp:inline>
        </w:drawing>
      </w:r>
    </w:p>
    <w:p w:rsidR="00562CB3" w:rsidRPr="002D68A0" w:rsidRDefault="00562CB3" w:rsidP="00562CB3">
      <w:pPr>
        <w:spacing w:after="0" w:line="300" w:lineRule="auto"/>
        <w:jc w:val="both"/>
        <w:rPr>
          <w:rFonts w:ascii="Montserrat" w:eastAsiaTheme="minorEastAsia" w:hAnsi="Montserrat"/>
          <w:sz w:val="18"/>
          <w:szCs w:val="21"/>
        </w:rPr>
      </w:pPr>
      <w:r w:rsidRPr="002D68A0">
        <w:rPr>
          <w:rFonts w:ascii="Montserrat" w:eastAsiaTheme="minorEastAsia" w:hAnsi="Montserrat"/>
          <w:sz w:val="18"/>
          <w:szCs w:val="21"/>
        </w:rPr>
        <w:t>As part of the wider Frontline Group</w:t>
      </w:r>
      <w:r w:rsidR="002D68A0" w:rsidRPr="002D68A0">
        <w:rPr>
          <w:rFonts w:ascii="Montserrat" w:eastAsiaTheme="minorEastAsia" w:hAnsi="Montserrat"/>
          <w:sz w:val="18"/>
          <w:szCs w:val="21"/>
        </w:rPr>
        <w:t>,</w:t>
      </w:r>
      <w:r w:rsidRPr="002D68A0">
        <w:rPr>
          <w:rFonts w:ascii="Montserrat" w:eastAsiaTheme="minorEastAsia" w:hAnsi="Montserrat"/>
          <w:sz w:val="18"/>
          <w:szCs w:val="21"/>
        </w:rPr>
        <w:t xml:space="preserve"> you will be working for the market</w:t>
      </w:r>
      <w:r w:rsidR="002D68A0" w:rsidRPr="002D68A0">
        <w:rPr>
          <w:rFonts w:ascii="Montserrat" w:eastAsiaTheme="minorEastAsia" w:hAnsi="Montserrat"/>
          <w:sz w:val="18"/>
          <w:szCs w:val="21"/>
        </w:rPr>
        <w:t>-</w:t>
      </w:r>
      <w:r w:rsidRPr="002D68A0">
        <w:rPr>
          <w:rFonts w:ascii="Montserrat" w:eastAsiaTheme="minorEastAsia" w:hAnsi="Montserrat"/>
          <w:sz w:val="18"/>
          <w:szCs w:val="21"/>
        </w:rPr>
        <w:t>leading UK Distributor and the biggest global exporter of magazines. We account for 67% of magazine revenue in the UK so in your career</w:t>
      </w:r>
      <w:r w:rsidR="002D68A0" w:rsidRPr="002D68A0">
        <w:rPr>
          <w:rFonts w:ascii="Montserrat" w:eastAsiaTheme="minorEastAsia" w:hAnsi="Montserrat"/>
          <w:sz w:val="18"/>
          <w:szCs w:val="21"/>
        </w:rPr>
        <w:t>,</w:t>
      </w:r>
      <w:r w:rsidRPr="002D68A0">
        <w:rPr>
          <w:rFonts w:ascii="Montserrat" w:eastAsiaTheme="minorEastAsia" w:hAnsi="Montserrat"/>
          <w:sz w:val="18"/>
          <w:szCs w:val="21"/>
        </w:rPr>
        <w:t xml:space="preserve"> you will have the opportunity to work with some of the most exciting and iconic magazine</w:t>
      </w:r>
      <w:r w:rsidR="002D68A0" w:rsidRPr="002D68A0">
        <w:rPr>
          <w:rFonts w:ascii="Montserrat" w:eastAsiaTheme="minorEastAsia" w:hAnsi="Montserrat"/>
          <w:sz w:val="18"/>
          <w:szCs w:val="21"/>
        </w:rPr>
        <w:t>'</w:t>
      </w:r>
      <w:r w:rsidRPr="002D68A0">
        <w:rPr>
          <w:rFonts w:ascii="Montserrat" w:eastAsiaTheme="minorEastAsia" w:hAnsi="Montserrat"/>
          <w:sz w:val="18"/>
          <w:szCs w:val="21"/>
        </w:rPr>
        <w:t>s brands, as well as working on titles that operate with highly engaged and passionate audiences. Our teams are made up of the most talented and widely respected people in our industry and are seen as the experts in their fields. At Seymour</w:t>
      </w:r>
      <w:r w:rsidR="002D68A0" w:rsidRPr="002D68A0">
        <w:rPr>
          <w:rFonts w:ascii="Montserrat" w:eastAsiaTheme="minorEastAsia" w:hAnsi="Montserrat"/>
          <w:sz w:val="18"/>
          <w:szCs w:val="21"/>
        </w:rPr>
        <w:t>,</w:t>
      </w:r>
      <w:r w:rsidRPr="002D68A0">
        <w:rPr>
          <w:rFonts w:ascii="Montserrat" w:eastAsiaTheme="minorEastAsia" w:hAnsi="Montserrat"/>
          <w:sz w:val="18"/>
          <w:szCs w:val="21"/>
        </w:rPr>
        <w:t xml:space="preserve"> we are passionate about other people’s passions and embrace the wide variety of different interests, hobbies, sports and genres our readers love and with over 130 Publishing Clients and more than 1,000 magazine titles, life at Seymour is always exciting, rich with diversity, it can be challenging but always very rewarding. </w:t>
      </w:r>
    </w:p>
    <w:p w:rsidR="00562CB3" w:rsidRPr="002D68A0" w:rsidRDefault="00562CB3" w:rsidP="00562CB3">
      <w:pPr>
        <w:spacing w:after="0" w:line="240" w:lineRule="auto"/>
        <w:jc w:val="both"/>
        <w:rPr>
          <w:rFonts w:ascii="Montserrat" w:eastAsiaTheme="minorEastAsia" w:hAnsi="Montserrat"/>
          <w:color w:val="0563C1" w:themeColor="hyperlink"/>
          <w:sz w:val="18"/>
          <w:szCs w:val="21"/>
          <w:u w:val="single"/>
        </w:rPr>
      </w:pPr>
      <w:r w:rsidRPr="002D68A0">
        <w:rPr>
          <w:rFonts w:ascii="Montserrat" w:eastAsiaTheme="minorEastAsia" w:hAnsi="Montserrat"/>
          <w:sz w:val="18"/>
          <w:szCs w:val="21"/>
        </w:rPr>
        <w:t xml:space="preserve">To learn more about our company and our great people visit </w:t>
      </w:r>
      <w:hyperlink r:id="rId6" w:history="1">
        <w:r w:rsidRPr="002D68A0">
          <w:rPr>
            <w:rFonts w:ascii="Montserrat" w:eastAsiaTheme="minorEastAsia" w:hAnsi="Montserrat"/>
            <w:color w:val="0563C1" w:themeColor="hyperlink"/>
            <w:sz w:val="18"/>
            <w:szCs w:val="21"/>
            <w:u w:val="single"/>
          </w:rPr>
          <w:t>www.seymour.co.uk</w:t>
        </w:r>
      </w:hyperlink>
    </w:p>
    <w:p w:rsidR="00562CB3" w:rsidRPr="002D68A0" w:rsidRDefault="00562CB3" w:rsidP="00562CB3">
      <w:pPr>
        <w:spacing w:after="0" w:line="240" w:lineRule="auto"/>
        <w:jc w:val="both"/>
        <w:rPr>
          <w:rFonts w:ascii="Montserrat" w:eastAsiaTheme="minorEastAsia" w:hAnsi="Montserrat"/>
          <w:color w:val="0563C1" w:themeColor="hyperlink"/>
          <w:sz w:val="18"/>
          <w:szCs w:val="21"/>
          <w:u w:val="single"/>
        </w:rPr>
      </w:pPr>
    </w:p>
    <w:p w:rsidR="00562CB3" w:rsidRPr="002D68A0" w:rsidRDefault="00562CB3" w:rsidP="00562CB3">
      <w:pPr>
        <w:spacing w:after="0" w:line="240" w:lineRule="auto"/>
        <w:jc w:val="both"/>
        <w:rPr>
          <w:rFonts w:ascii="Montserrat" w:eastAsiaTheme="minorEastAsia" w:hAnsi="Montserrat"/>
          <w:sz w:val="18"/>
          <w:szCs w:val="21"/>
        </w:rPr>
      </w:pPr>
      <w:r w:rsidRPr="002D68A0">
        <w:rPr>
          <w:rFonts w:ascii="Montserrat" w:eastAsiaTheme="minorEastAsia" w:hAnsi="Montserrat"/>
          <w:sz w:val="18"/>
          <w:szCs w:val="21"/>
        </w:rPr>
        <w:t>If you feel you want to work in a dynamic and exciting environment please send your CV along with a covering letter</w:t>
      </w:r>
      <w:r w:rsidR="008B757E" w:rsidRPr="002D68A0">
        <w:rPr>
          <w:rFonts w:ascii="Montserrat" w:eastAsiaTheme="minorEastAsia" w:hAnsi="Montserrat"/>
          <w:sz w:val="18"/>
          <w:szCs w:val="21"/>
        </w:rPr>
        <w:t>, stating which role is of interest to you</w:t>
      </w:r>
      <w:r w:rsidR="003D062C">
        <w:rPr>
          <w:rFonts w:ascii="Montserrat" w:eastAsiaTheme="minorEastAsia" w:hAnsi="Montserrat"/>
          <w:sz w:val="18"/>
          <w:szCs w:val="21"/>
        </w:rPr>
        <w:t xml:space="preserve"> </w:t>
      </w:r>
      <w:r w:rsidR="008B757E" w:rsidRPr="002D68A0">
        <w:rPr>
          <w:rFonts w:ascii="Montserrat" w:eastAsiaTheme="minorEastAsia" w:hAnsi="Montserrat"/>
          <w:sz w:val="18"/>
          <w:szCs w:val="21"/>
        </w:rPr>
        <w:t>:-</w:t>
      </w:r>
    </w:p>
    <w:p w:rsidR="00562CB3" w:rsidRPr="002D68A0" w:rsidRDefault="00562CB3" w:rsidP="00562CB3">
      <w:pPr>
        <w:spacing w:after="0" w:line="264" w:lineRule="auto"/>
        <w:jc w:val="both"/>
        <w:rPr>
          <w:rFonts w:ascii="Montserrat" w:eastAsiaTheme="minorEastAsia" w:hAnsi="Montserrat"/>
          <w:b/>
          <w:sz w:val="20"/>
          <w:szCs w:val="20"/>
        </w:rPr>
      </w:pPr>
    </w:p>
    <w:p w:rsidR="00562CB3" w:rsidRPr="002D68A0" w:rsidRDefault="006E64AB" w:rsidP="00562CB3">
      <w:pPr>
        <w:spacing w:after="0" w:line="264" w:lineRule="auto"/>
        <w:jc w:val="both"/>
        <w:rPr>
          <w:rFonts w:ascii="Montserrat" w:eastAsiaTheme="minorEastAsia" w:hAnsi="Montserrat"/>
          <w:b/>
          <w:sz w:val="20"/>
          <w:szCs w:val="20"/>
        </w:rPr>
      </w:pPr>
      <w:r w:rsidRPr="006E64AB">
        <w:rPr>
          <w:rFonts w:ascii="Montserrat" w:eastAsiaTheme="minorEastAsia" w:hAnsi="Montserrat"/>
          <w:color w:val="0563C1" w:themeColor="hyperlink"/>
          <w:sz w:val="20"/>
          <w:szCs w:val="20"/>
          <w:u w:val="single"/>
        </w:rPr>
        <w:t>https://app.smartrecruitonline.com/p/job/Administrative-Executive-13585</w:t>
      </w:r>
    </w:p>
    <w:p w:rsidR="006E64AB" w:rsidRDefault="006E64AB" w:rsidP="00562CB3">
      <w:pPr>
        <w:spacing w:after="0" w:line="264" w:lineRule="auto"/>
        <w:jc w:val="both"/>
        <w:rPr>
          <w:rFonts w:ascii="Montserrat" w:eastAsiaTheme="minorEastAsia" w:hAnsi="Montserrat"/>
          <w:b/>
          <w:sz w:val="20"/>
          <w:szCs w:val="20"/>
        </w:rPr>
      </w:pPr>
    </w:p>
    <w:p w:rsidR="00562CB3" w:rsidRPr="002D68A0" w:rsidRDefault="00562CB3" w:rsidP="00562CB3">
      <w:pPr>
        <w:spacing w:after="0" w:line="264" w:lineRule="auto"/>
        <w:jc w:val="both"/>
        <w:rPr>
          <w:rFonts w:ascii="Montserrat" w:eastAsiaTheme="minorEastAsia" w:hAnsi="Montserrat"/>
          <w:b/>
          <w:sz w:val="20"/>
          <w:szCs w:val="20"/>
        </w:rPr>
      </w:pPr>
      <w:r w:rsidRPr="002D68A0">
        <w:rPr>
          <w:rFonts w:ascii="Montserrat" w:eastAsiaTheme="minorEastAsia" w:hAnsi="Montserrat"/>
          <w:b/>
          <w:sz w:val="20"/>
          <w:szCs w:val="20"/>
        </w:rPr>
        <w:t>The</w:t>
      </w:r>
      <w:r w:rsidR="00DF189A">
        <w:rPr>
          <w:rFonts w:ascii="Montserrat" w:eastAsiaTheme="minorEastAsia" w:hAnsi="Montserrat"/>
          <w:b/>
          <w:sz w:val="20"/>
          <w:szCs w:val="20"/>
        </w:rPr>
        <w:t xml:space="preserve"> deadline for applications is 28</w:t>
      </w:r>
      <w:r w:rsidRPr="002D68A0">
        <w:rPr>
          <w:rFonts w:ascii="Montserrat" w:eastAsiaTheme="minorEastAsia" w:hAnsi="Montserrat"/>
          <w:b/>
          <w:sz w:val="20"/>
          <w:szCs w:val="20"/>
          <w:vertAlign w:val="superscript"/>
        </w:rPr>
        <w:t>th</w:t>
      </w:r>
      <w:r w:rsidRPr="002D68A0">
        <w:rPr>
          <w:rFonts w:ascii="Montserrat" w:eastAsiaTheme="minorEastAsia" w:hAnsi="Montserrat"/>
          <w:b/>
          <w:sz w:val="20"/>
          <w:szCs w:val="20"/>
        </w:rPr>
        <w:t xml:space="preserve"> October 2019.</w:t>
      </w:r>
    </w:p>
    <w:sectPr w:rsidR="00562CB3" w:rsidRPr="002D68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E7C78"/>
    <w:multiLevelType w:val="hybridMultilevel"/>
    <w:tmpl w:val="D2D61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146A1E"/>
    <w:multiLevelType w:val="hybridMultilevel"/>
    <w:tmpl w:val="804C6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273FBB"/>
    <w:multiLevelType w:val="hybridMultilevel"/>
    <w:tmpl w:val="617EB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D35757"/>
    <w:multiLevelType w:val="hybridMultilevel"/>
    <w:tmpl w:val="D430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jO2NLQ0NTQzsDRV0lEKTi0uzszPAykwrAUA7GBMvywAAAA="/>
  </w:docVars>
  <w:rsids>
    <w:rsidRoot w:val="00F22AF3"/>
    <w:rsid w:val="00003FCD"/>
    <w:rsid w:val="00007617"/>
    <w:rsid w:val="0001392C"/>
    <w:rsid w:val="00015DE1"/>
    <w:rsid w:val="00015EF0"/>
    <w:rsid w:val="000176A8"/>
    <w:rsid w:val="00020D26"/>
    <w:rsid w:val="000264F8"/>
    <w:rsid w:val="000301C9"/>
    <w:rsid w:val="00032FFD"/>
    <w:rsid w:val="000431FD"/>
    <w:rsid w:val="00044434"/>
    <w:rsid w:val="00046D8A"/>
    <w:rsid w:val="00050E87"/>
    <w:rsid w:val="0005424D"/>
    <w:rsid w:val="00076EE2"/>
    <w:rsid w:val="000A659E"/>
    <w:rsid w:val="000A71A2"/>
    <w:rsid w:val="000A77F0"/>
    <w:rsid w:val="000B52A4"/>
    <w:rsid w:val="000E286A"/>
    <w:rsid w:val="000E2D0A"/>
    <w:rsid w:val="000F0A5B"/>
    <w:rsid w:val="000F6DC9"/>
    <w:rsid w:val="00104FBC"/>
    <w:rsid w:val="00110250"/>
    <w:rsid w:val="00113316"/>
    <w:rsid w:val="00116271"/>
    <w:rsid w:val="00117BE9"/>
    <w:rsid w:val="001276F4"/>
    <w:rsid w:val="00130810"/>
    <w:rsid w:val="00133225"/>
    <w:rsid w:val="00134B84"/>
    <w:rsid w:val="0013628B"/>
    <w:rsid w:val="001364B7"/>
    <w:rsid w:val="001407BD"/>
    <w:rsid w:val="0015663C"/>
    <w:rsid w:val="0016015B"/>
    <w:rsid w:val="00192C50"/>
    <w:rsid w:val="001942EF"/>
    <w:rsid w:val="001B1F9D"/>
    <w:rsid w:val="001B7CC9"/>
    <w:rsid w:val="001D6A2D"/>
    <w:rsid w:val="001F739F"/>
    <w:rsid w:val="00221A80"/>
    <w:rsid w:val="0022396F"/>
    <w:rsid w:val="00233FDC"/>
    <w:rsid w:val="002438A5"/>
    <w:rsid w:val="00247753"/>
    <w:rsid w:val="00257201"/>
    <w:rsid w:val="0026080E"/>
    <w:rsid w:val="00261F4C"/>
    <w:rsid w:val="002767B3"/>
    <w:rsid w:val="00282A41"/>
    <w:rsid w:val="00284490"/>
    <w:rsid w:val="002925A0"/>
    <w:rsid w:val="002952D7"/>
    <w:rsid w:val="002973C7"/>
    <w:rsid w:val="002A07C8"/>
    <w:rsid w:val="002A1588"/>
    <w:rsid w:val="002A5AA1"/>
    <w:rsid w:val="002B015D"/>
    <w:rsid w:val="002B54D0"/>
    <w:rsid w:val="002D0D80"/>
    <w:rsid w:val="002D68A0"/>
    <w:rsid w:val="002D6F42"/>
    <w:rsid w:val="003078E7"/>
    <w:rsid w:val="0031466D"/>
    <w:rsid w:val="00344813"/>
    <w:rsid w:val="00357BD8"/>
    <w:rsid w:val="00366558"/>
    <w:rsid w:val="00366A37"/>
    <w:rsid w:val="00370743"/>
    <w:rsid w:val="00371E1C"/>
    <w:rsid w:val="00371FC9"/>
    <w:rsid w:val="00381279"/>
    <w:rsid w:val="00390384"/>
    <w:rsid w:val="00397A74"/>
    <w:rsid w:val="00397EC2"/>
    <w:rsid w:val="003A0275"/>
    <w:rsid w:val="003A058B"/>
    <w:rsid w:val="003A1CF6"/>
    <w:rsid w:val="003A2295"/>
    <w:rsid w:val="003A23E5"/>
    <w:rsid w:val="003A5217"/>
    <w:rsid w:val="003D062C"/>
    <w:rsid w:val="003D2A2C"/>
    <w:rsid w:val="003D70BF"/>
    <w:rsid w:val="003F2431"/>
    <w:rsid w:val="003F5425"/>
    <w:rsid w:val="004062F2"/>
    <w:rsid w:val="004076EE"/>
    <w:rsid w:val="0041660C"/>
    <w:rsid w:val="00421006"/>
    <w:rsid w:val="00456BF3"/>
    <w:rsid w:val="004638D0"/>
    <w:rsid w:val="004650A3"/>
    <w:rsid w:val="004707B8"/>
    <w:rsid w:val="00470EA3"/>
    <w:rsid w:val="004720F6"/>
    <w:rsid w:val="004754F3"/>
    <w:rsid w:val="00476EDA"/>
    <w:rsid w:val="00483384"/>
    <w:rsid w:val="004842F2"/>
    <w:rsid w:val="004A0D07"/>
    <w:rsid w:val="004A15B5"/>
    <w:rsid w:val="004C2BCB"/>
    <w:rsid w:val="004C4FCE"/>
    <w:rsid w:val="004D3D4B"/>
    <w:rsid w:val="005010FC"/>
    <w:rsid w:val="00502564"/>
    <w:rsid w:val="00506D6A"/>
    <w:rsid w:val="00512F40"/>
    <w:rsid w:val="005327FA"/>
    <w:rsid w:val="00536560"/>
    <w:rsid w:val="00541612"/>
    <w:rsid w:val="005445FA"/>
    <w:rsid w:val="00547C67"/>
    <w:rsid w:val="005613F1"/>
    <w:rsid w:val="00562CB3"/>
    <w:rsid w:val="0056657A"/>
    <w:rsid w:val="00572A97"/>
    <w:rsid w:val="00577CAD"/>
    <w:rsid w:val="005811D3"/>
    <w:rsid w:val="005816EC"/>
    <w:rsid w:val="00593421"/>
    <w:rsid w:val="005A5818"/>
    <w:rsid w:val="005A5F12"/>
    <w:rsid w:val="005A649E"/>
    <w:rsid w:val="005B3301"/>
    <w:rsid w:val="005B3BF8"/>
    <w:rsid w:val="005B4730"/>
    <w:rsid w:val="005B7171"/>
    <w:rsid w:val="005E24E6"/>
    <w:rsid w:val="005F561C"/>
    <w:rsid w:val="006023B9"/>
    <w:rsid w:val="0061543E"/>
    <w:rsid w:val="006254C3"/>
    <w:rsid w:val="006315BF"/>
    <w:rsid w:val="00641670"/>
    <w:rsid w:val="00650271"/>
    <w:rsid w:val="00666466"/>
    <w:rsid w:val="00673522"/>
    <w:rsid w:val="00677A94"/>
    <w:rsid w:val="00693BB9"/>
    <w:rsid w:val="006A6B6C"/>
    <w:rsid w:val="006A7706"/>
    <w:rsid w:val="006A77AD"/>
    <w:rsid w:val="006B312E"/>
    <w:rsid w:val="006B496A"/>
    <w:rsid w:val="006B7206"/>
    <w:rsid w:val="006D0EE3"/>
    <w:rsid w:val="006E64AB"/>
    <w:rsid w:val="006F2E54"/>
    <w:rsid w:val="00701B4A"/>
    <w:rsid w:val="00702B2F"/>
    <w:rsid w:val="00702FE4"/>
    <w:rsid w:val="00707B7C"/>
    <w:rsid w:val="007144CE"/>
    <w:rsid w:val="007164F2"/>
    <w:rsid w:val="00723C8A"/>
    <w:rsid w:val="00733A0C"/>
    <w:rsid w:val="00733B83"/>
    <w:rsid w:val="007356BC"/>
    <w:rsid w:val="00735B4F"/>
    <w:rsid w:val="00750E12"/>
    <w:rsid w:val="00755059"/>
    <w:rsid w:val="00761806"/>
    <w:rsid w:val="007759D2"/>
    <w:rsid w:val="007769E2"/>
    <w:rsid w:val="00786CEB"/>
    <w:rsid w:val="007A40D4"/>
    <w:rsid w:val="007A53F5"/>
    <w:rsid w:val="007B36D8"/>
    <w:rsid w:val="007B56D2"/>
    <w:rsid w:val="007B59A8"/>
    <w:rsid w:val="007B6A38"/>
    <w:rsid w:val="007C0231"/>
    <w:rsid w:val="007C5344"/>
    <w:rsid w:val="007C6B3C"/>
    <w:rsid w:val="007D22E9"/>
    <w:rsid w:val="007D735F"/>
    <w:rsid w:val="007F23CE"/>
    <w:rsid w:val="00800410"/>
    <w:rsid w:val="008109AC"/>
    <w:rsid w:val="00810DAA"/>
    <w:rsid w:val="00812F8A"/>
    <w:rsid w:val="00821D28"/>
    <w:rsid w:val="00830DB5"/>
    <w:rsid w:val="00844AEC"/>
    <w:rsid w:val="0084736E"/>
    <w:rsid w:val="0085448B"/>
    <w:rsid w:val="00855369"/>
    <w:rsid w:val="00877508"/>
    <w:rsid w:val="00880444"/>
    <w:rsid w:val="00891055"/>
    <w:rsid w:val="008933F3"/>
    <w:rsid w:val="00893859"/>
    <w:rsid w:val="00896783"/>
    <w:rsid w:val="008A63A5"/>
    <w:rsid w:val="008B757E"/>
    <w:rsid w:val="008B7B50"/>
    <w:rsid w:val="008E7C4B"/>
    <w:rsid w:val="008F01B8"/>
    <w:rsid w:val="008F66FA"/>
    <w:rsid w:val="008F73CC"/>
    <w:rsid w:val="00925534"/>
    <w:rsid w:val="00933D57"/>
    <w:rsid w:val="009401DD"/>
    <w:rsid w:val="0094244C"/>
    <w:rsid w:val="009457DC"/>
    <w:rsid w:val="0094743B"/>
    <w:rsid w:val="00950BA7"/>
    <w:rsid w:val="00950E72"/>
    <w:rsid w:val="00956552"/>
    <w:rsid w:val="009609C5"/>
    <w:rsid w:val="00961776"/>
    <w:rsid w:val="00975EF3"/>
    <w:rsid w:val="00976DF6"/>
    <w:rsid w:val="00983829"/>
    <w:rsid w:val="009871BF"/>
    <w:rsid w:val="00994C5E"/>
    <w:rsid w:val="009B14E7"/>
    <w:rsid w:val="009D3163"/>
    <w:rsid w:val="009E29F0"/>
    <w:rsid w:val="009E52D6"/>
    <w:rsid w:val="009F38F4"/>
    <w:rsid w:val="009F7740"/>
    <w:rsid w:val="00A00420"/>
    <w:rsid w:val="00A04507"/>
    <w:rsid w:val="00A0528D"/>
    <w:rsid w:val="00A32C3C"/>
    <w:rsid w:val="00A4497A"/>
    <w:rsid w:val="00A5012D"/>
    <w:rsid w:val="00A5123F"/>
    <w:rsid w:val="00A54D42"/>
    <w:rsid w:val="00A56980"/>
    <w:rsid w:val="00A70694"/>
    <w:rsid w:val="00A733D6"/>
    <w:rsid w:val="00A772DE"/>
    <w:rsid w:val="00A8173C"/>
    <w:rsid w:val="00A836EF"/>
    <w:rsid w:val="00A93F09"/>
    <w:rsid w:val="00A95A13"/>
    <w:rsid w:val="00AA4814"/>
    <w:rsid w:val="00AA57C6"/>
    <w:rsid w:val="00AC4662"/>
    <w:rsid w:val="00AC53F6"/>
    <w:rsid w:val="00AD64FF"/>
    <w:rsid w:val="00AE1C88"/>
    <w:rsid w:val="00B06620"/>
    <w:rsid w:val="00B06704"/>
    <w:rsid w:val="00B204F8"/>
    <w:rsid w:val="00B37DC3"/>
    <w:rsid w:val="00B41FBA"/>
    <w:rsid w:val="00B42630"/>
    <w:rsid w:val="00B47090"/>
    <w:rsid w:val="00B50F6F"/>
    <w:rsid w:val="00B518F0"/>
    <w:rsid w:val="00B52D39"/>
    <w:rsid w:val="00B56F5C"/>
    <w:rsid w:val="00B62A08"/>
    <w:rsid w:val="00B639DF"/>
    <w:rsid w:val="00B67AF7"/>
    <w:rsid w:val="00B76EA4"/>
    <w:rsid w:val="00B86C87"/>
    <w:rsid w:val="00B94B7E"/>
    <w:rsid w:val="00B95479"/>
    <w:rsid w:val="00BA7BA8"/>
    <w:rsid w:val="00BC0805"/>
    <w:rsid w:val="00BC72CD"/>
    <w:rsid w:val="00BD4C32"/>
    <w:rsid w:val="00BE0A4F"/>
    <w:rsid w:val="00BE591E"/>
    <w:rsid w:val="00BE78D8"/>
    <w:rsid w:val="00BF2B83"/>
    <w:rsid w:val="00BF709D"/>
    <w:rsid w:val="00BF715B"/>
    <w:rsid w:val="00C02049"/>
    <w:rsid w:val="00C024AB"/>
    <w:rsid w:val="00C22B53"/>
    <w:rsid w:val="00C24942"/>
    <w:rsid w:val="00C2745C"/>
    <w:rsid w:val="00C35A65"/>
    <w:rsid w:val="00C40A77"/>
    <w:rsid w:val="00C539C4"/>
    <w:rsid w:val="00C57048"/>
    <w:rsid w:val="00C61F5D"/>
    <w:rsid w:val="00C62B69"/>
    <w:rsid w:val="00C73271"/>
    <w:rsid w:val="00C838C2"/>
    <w:rsid w:val="00C84D0E"/>
    <w:rsid w:val="00C84EBC"/>
    <w:rsid w:val="00C87C52"/>
    <w:rsid w:val="00C92037"/>
    <w:rsid w:val="00CA10C7"/>
    <w:rsid w:val="00CB1018"/>
    <w:rsid w:val="00CB7E44"/>
    <w:rsid w:val="00CC1FD0"/>
    <w:rsid w:val="00CE27C4"/>
    <w:rsid w:val="00CE2F8D"/>
    <w:rsid w:val="00CE5E3B"/>
    <w:rsid w:val="00CE6ED5"/>
    <w:rsid w:val="00CE7347"/>
    <w:rsid w:val="00D02C86"/>
    <w:rsid w:val="00D0627D"/>
    <w:rsid w:val="00D06740"/>
    <w:rsid w:val="00D1173A"/>
    <w:rsid w:val="00D144F3"/>
    <w:rsid w:val="00D20665"/>
    <w:rsid w:val="00D2466B"/>
    <w:rsid w:val="00D317A3"/>
    <w:rsid w:val="00D45015"/>
    <w:rsid w:val="00D5393C"/>
    <w:rsid w:val="00D62FC9"/>
    <w:rsid w:val="00D7360F"/>
    <w:rsid w:val="00D75530"/>
    <w:rsid w:val="00D762E8"/>
    <w:rsid w:val="00D7700C"/>
    <w:rsid w:val="00D80894"/>
    <w:rsid w:val="00D837C6"/>
    <w:rsid w:val="00DA0013"/>
    <w:rsid w:val="00DA4024"/>
    <w:rsid w:val="00DA4474"/>
    <w:rsid w:val="00DB05CB"/>
    <w:rsid w:val="00DB3CCD"/>
    <w:rsid w:val="00DB5668"/>
    <w:rsid w:val="00DC375C"/>
    <w:rsid w:val="00DD74AB"/>
    <w:rsid w:val="00DE111B"/>
    <w:rsid w:val="00DE150C"/>
    <w:rsid w:val="00DE52AC"/>
    <w:rsid w:val="00DF0A16"/>
    <w:rsid w:val="00DF189A"/>
    <w:rsid w:val="00E0048B"/>
    <w:rsid w:val="00E0570C"/>
    <w:rsid w:val="00E06786"/>
    <w:rsid w:val="00E14FFF"/>
    <w:rsid w:val="00E22981"/>
    <w:rsid w:val="00E33509"/>
    <w:rsid w:val="00E4345A"/>
    <w:rsid w:val="00E51CDB"/>
    <w:rsid w:val="00E52595"/>
    <w:rsid w:val="00E7015F"/>
    <w:rsid w:val="00E7689C"/>
    <w:rsid w:val="00E84DA0"/>
    <w:rsid w:val="00E86413"/>
    <w:rsid w:val="00EA3971"/>
    <w:rsid w:val="00EB14C1"/>
    <w:rsid w:val="00EB2386"/>
    <w:rsid w:val="00EB2AAE"/>
    <w:rsid w:val="00EB6FA2"/>
    <w:rsid w:val="00EE1485"/>
    <w:rsid w:val="00EE2681"/>
    <w:rsid w:val="00EE7136"/>
    <w:rsid w:val="00EF2C43"/>
    <w:rsid w:val="00EF316A"/>
    <w:rsid w:val="00F01BE7"/>
    <w:rsid w:val="00F06308"/>
    <w:rsid w:val="00F10152"/>
    <w:rsid w:val="00F12D4F"/>
    <w:rsid w:val="00F22AF3"/>
    <w:rsid w:val="00F239D0"/>
    <w:rsid w:val="00F34AF4"/>
    <w:rsid w:val="00F37C61"/>
    <w:rsid w:val="00F37E42"/>
    <w:rsid w:val="00F42189"/>
    <w:rsid w:val="00F62C0A"/>
    <w:rsid w:val="00F62E5E"/>
    <w:rsid w:val="00F76814"/>
    <w:rsid w:val="00F80B60"/>
    <w:rsid w:val="00F837F8"/>
    <w:rsid w:val="00F91975"/>
    <w:rsid w:val="00F94545"/>
    <w:rsid w:val="00F970B0"/>
    <w:rsid w:val="00FA04F1"/>
    <w:rsid w:val="00FB0C8A"/>
    <w:rsid w:val="00FC665E"/>
    <w:rsid w:val="00FC6D81"/>
    <w:rsid w:val="00FC7B62"/>
    <w:rsid w:val="00FD2CEA"/>
    <w:rsid w:val="00FD6705"/>
    <w:rsid w:val="00FE4371"/>
    <w:rsid w:val="00FE6BEF"/>
    <w:rsid w:val="00FF3536"/>
    <w:rsid w:val="00FF5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C0E6BC-55E0-4026-A214-0EEB4DEE1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33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DAA"/>
    <w:pPr>
      <w:spacing w:line="300" w:lineRule="auto"/>
      <w:ind w:left="720"/>
      <w:contextualSpacing/>
    </w:pPr>
    <w:rPr>
      <w:rFonts w:eastAsiaTheme="minorEastAsia"/>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eymour.co.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56</Words>
  <Characters>4313</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Addo</dc:creator>
  <cp:keywords/>
  <dc:description/>
  <cp:lastModifiedBy>Jacky De-Boo</cp:lastModifiedBy>
  <cp:revision>2</cp:revision>
  <dcterms:created xsi:type="dcterms:W3CDTF">2019-10-17T13:41:00Z</dcterms:created>
  <dcterms:modified xsi:type="dcterms:W3CDTF">2019-10-17T13:41:00Z</dcterms:modified>
</cp:coreProperties>
</file>